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571B" w:rsidRDefault="004C571B" w:rsidP="00563D84">
      <w:pPr>
        <w:spacing w:after="0"/>
      </w:pPr>
      <w:bookmarkStart w:id="0" w:name="_GoBack"/>
    </w:p>
    <w:bookmarkEnd w:id="0"/>
    <w:p w:rsidR="00D7624E" w:rsidRDefault="00D7624E" w:rsidP="00563D84">
      <w:pPr>
        <w:spacing w:after="0"/>
      </w:pPr>
    </w:p>
    <w:p w:rsidR="002C232B" w:rsidRPr="00563D84" w:rsidRDefault="00563D84" w:rsidP="00563D84">
      <w:pPr>
        <w:spacing w:after="0"/>
      </w:pPr>
      <w:r>
        <w:t>_____________________________________________________________________________________</w:t>
      </w:r>
    </w:p>
    <w:p w:rsidR="00B00947" w:rsidRPr="00563D84" w:rsidRDefault="00B00947" w:rsidP="00563D84">
      <w:pPr>
        <w:spacing w:after="0" w:line="240" w:lineRule="auto"/>
      </w:pPr>
      <w:r w:rsidRPr="00563D84">
        <w:t xml:space="preserve">Name of </w:t>
      </w:r>
      <w:r w:rsidR="00AE2E1B">
        <w:t>requesting</w:t>
      </w:r>
      <w:r w:rsidRPr="00563D84">
        <w:t xml:space="preserve"> </w:t>
      </w:r>
      <w:r w:rsidR="00AE2E1B" w:rsidRPr="00563D84">
        <w:t xml:space="preserve">Hospital </w:t>
      </w:r>
      <w:r w:rsidR="00AE2E1B">
        <w:t xml:space="preserve">/ University / Medical School </w:t>
      </w:r>
      <w:r w:rsidR="00674590">
        <w:t>/ Organization</w:t>
      </w:r>
    </w:p>
    <w:p w:rsidR="00B00947" w:rsidRPr="00563D84" w:rsidRDefault="00B00947" w:rsidP="00563D84">
      <w:pPr>
        <w:spacing w:after="0" w:line="240" w:lineRule="auto"/>
      </w:pPr>
    </w:p>
    <w:p w:rsidR="00B00947" w:rsidRPr="00563D84" w:rsidRDefault="00563D84" w:rsidP="00563D84">
      <w:pPr>
        <w:spacing w:after="0"/>
      </w:pPr>
      <w:r>
        <w:t>_____________________________________________________________________________________</w:t>
      </w:r>
    </w:p>
    <w:p w:rsidR="00B00947" w:rsidRPr="00563D84" w:rsidRDefault="00B00947" w:rsidP="00563D84">
      <w:pPr>
        <w:spacing w:after="0"/>
      </w:pPr>
      <w:r w:rsidRPr="00563D84">
        <w:t>Address or location of presentation</w:t>
      </w:r>
    </w:p>
    <w:p w:rsidR="00B00947" w:rsidRPr="00563D84" w:rsidRDefault="00B00947" w:rsidP="00563D84">
      <w:pPr>
        <w:spacing w:after="0"/>
      </w:pPr>
    </w:p>
    <w:p w:rsidR="00B00947" w:rsidRPr="00563D84" w:rsidRDefault="00563D84" w:rsidP="00563D84">
      <w:pPr>
        <w:spacing w:after="0"/>
      </w:pPr>
      <w:r>
        <w:t>_____________________________________________________________________________________</w:t>
      </w:r>
    </w:p>
    <w:p w:rsidR="00B00947" w:rsidRPr="00563D84" w:rsidRDefault="00B00947" w:rsidP="00563D84">
      <w:pPr>
        <w:spacing w:after="0"/>
      </w:pPr>
      <w:r w:rsidRPr="00563D84">
        <w:t>Name of Coordinator of Event</w:t>
      </w:r>
    </w:p>
    <w:p w:rsidR="00B00947" w:rsidRPr="00563D84" w:rsidRDefault="00B00947" w:rsidP="00563D84">
      <w:pPr>
        <w:spacing w:after="0"/>
      </w:pPr>
    </w:p>
    <w:p w:rsidR="00563D84" w:rsidRDefault="00563D84" w:rsidP="00563D84">
      <w:pPr>
        <w:spacing w:after="0"/>
      </w:pPr>
      <w:r>
        <w:t>_____________________________________________________________________________________</w:t>
      </w:r>
    </w:p>
    <w:p w:rsidR="00B00947" w:rsidRPr="00563D84" w:rsidRDefault="00B00947" w:rsidP="00563D84">
      <w:pPr>
        <w:spacing w:after="0"/>
      </w:pPr>
      <w:r w:rsidRPr="00563D84">
        <w:t>Contact email address / phone number</w:t>
      </w:r>
    </w:p>
    <w:p w:rsidR="00B00947" w:rsidRPr="00563D84" w:rsidRDefault="00B00947" w:rsidP="00563D84">
      <w:pPr>
        <w:spacing w:after="0"/>
      </w:pPr>
    </w:p>
    <w:p w:rsidR="00563D84" w:rsidRDefault="00563D84" w:rsidP="00563D84">
      <w:pPr>
        <w:spacing w:after="0"/>
      </w:pPr>
      <w:r>
        <w:t>_____________________________________________________________________________________</w:t>
      </w:r>
    </w:p>
    <w:p w:rsidR="00B00947" w:rsidRDefault="00B00947" w:rsidP="00563D84">
      <w:pPr>
        <w:spacing w:after="0"/>
      </w:pPr>
      <w:r w:rsidRPr="00563D84">
        <w:t>Presentation Topic / Medical Specialty</w:t>
      </w:r>
    </w:p>
    <w:p w:rsidR="006642DE" w:rsidRDefault="006642DE" w:rsidP="00563D84">
      <w:pPr>
        <w:spacing w:after="0"/>
      </w:pPr>
    </w:p>
    <w:p w:rsidR="00AE2E1B" w:rsidRDefault="00AE2E1B" w:rsidP="00AE2E1B">
      <w:pPr>
        <w:spacing w:after="0"/>
      </w:pPr>
      <w:r>
        <w:t xml:space="preserve">Speaker </w:t>
      </w:r>
      <w:r w:rsidR="00842F1B">
        <w:t>preference</w:t>
      </w:r>
      <w:r>
        <w:t>:</w:t>
      </w:r>
    </w:p>
    <w:p w:rsidR="00AE2E1B" w:rsidRDefault="00AE2E1B" w:rsidP="00AE2E1B">
      <w:pPr>
        <w:spacing w:after="0"/>
      </w:pPr>
      <w:r>
        <w:sym w:font="Symbol" w:char="F0A0"/>
      </w:r>
      <w:r>
        <w:t xml:space="preserve">  Speaker availability based on topic        </w:t>
      </w:r>
      <w:r>
        <w:sym w:font="Symbol" w:char="F0A0"/>
      </w:r>
      <w:r>
        <w:t xml:space="preserve">  Specific Speaker from Website: _______________________</w:t>
      </w:r>
    </w:p>
    <w:p w:rsidR="00AE2E1B" w:rsidRDefault="00AE2E1B" w:rsidP="00563D84">
      <w:pPr>
        <w:spacing w:after="0"/>
      </w:pPr>
    </w:p>
    <w:p w:rsidR="006642DE" w:rsidRDefault="006642DE" w:rsidP="00563D84">
      <w:pPr>
        <w:spacing w:after="0"/>
      </w:pPr>
      <w:r>
        <w:t>Audience Description:  __________________________________________________________________</w:t>
      </w:r>
    </w:p>
    <w:p w:rsidR="00AD68A3" w:rsidRDefault="00AD68A3" w:rsidP="00563D84">
      <w:pPr>
        <w:spacing w:after="0"/>
      </w:pPr>
    </w:p>
    <w:p w:rsidR="00AD68A3" w:rsidRPr="00563D84" w:rsidRDefault="00AD68A3" w:rsidP="00563D84">
      <w:pPr>
        <w:spacing w:after="0"/>
      </w:pPr>
      <w:r>
        <w:t xml:space="preserve">Is the event to be taped or broadcast?    </w:t>
      </w:r>
      <w:r>
        <w:sym w:font="Symbol" w:char="F0A0"/>
      </w:r>
      <w:r>
        <w:t xml:space="preserve">  Yes      </w:t>
      </w:r>
      <w:r>
        <w:sym w:font="Symbol" w:char="F0A0"/>
      </w:r>
      <w:r>
        <w:t xml:space="preserve">  No</w:t>
      </w:r>
    </w:p>
    <w:p w:rsidR="00B00947" w:rsidRDefault="00B00947" w:rsidP="00B00947">
      <w:pPr>
        <w:spacing w:after="0"/>
      </w:pPr>
    </w:p>
    <w:p w:rsidR="00B00947" w:rsidRDefault="00B00947" w:rsidP="00B00947">
      <w:pPr>
        <w:spacing w:after="0"/>
      </w:pPr>
      <w:r>
        <w:t xml:space="preserve">Day of the Week </w:t>
      </w:r>
      <w:r w:rsidR="000300F3">
        <w:t>of Event</w:t>
      </w:r>
      <w:r>
        <w:t>:</w:t>
      </w:r>
    </w:p>
    <w:p w:rsidR="000300F3" w:rsidRDefault="000300F3" w:rsidP="00B00947">
      <w:pPr>
        <w:spacing w:after="0"/>
      </w:pPr>
      <w:r>
        <w:sym w:font="Symbol" w:char="F0A0"/>
      </w:r>
      <w:r>
        <w:t xml:space="preserve">  Mon </w:t>
      </w:r>
      <w:r>
        <w:tab/>
      </w:r>
      <w:r>
        <w:tab/>
      </w:r>
      <w:r>
        <w:sym w:font="Symbol" w:char="F0A0"/>
      </w:r>
      <w:r>
        <w:t xml:space="preserve">  Tues</w:t>
      </w:r>
      <w:r>
        <w:tab/>
      </w:r>
      <w:r>
        <w:tab/>
      </w:r>
      <w:r>
        <w:sym w:font="Symbol" w:char="F0A0"/>
      </w:r>
      <w:r>
        <w:t xml:space="preserve">  Wed</w:t>
      </w:r>
      <w:r>
        <w:tab/>
      </w:r>
      <w:r>
        <w:tab/>
      </w:r>
      <w:r>
        <w:sym w:font="Symbol" w:char="F0A0"/>
      </w:r>
      <w:r>
        <w:t xml:space="preserve">  Thurs </w:t>
      </w:r>
      <w:r>
        <w:tab/>
      </w:r>
      <w:r>
        <w:sym w:font="Symbol" w:char="F0A0"/>
      </w:r>
      <w:r>
        <w:t xml:space="preserve">  Friday</w:t>
      </w:r>
      <w:r>
        <w:tab/>
      </w:r>
      <w:r>
        <w:sym w:font="Symbol" w:char="F0A0"/>
      </w:r>
      <w:r>
        <w:t xml:space="preserve">  Sat </w:t>
      </w:r>
      <w:r>
        <w:tab/>
      </w:r>
      <w:r>
        <w:tab/>
      </w:r>
      <w:r>
        <w:sym w:font="Symbol" w:char="F0A0"/>
      </w:r>
      <w:r>
        <w:t xml:space="preserve">  Sun</w:t>
      </w:r>
    </w:p>
    <w:p w:rsidR="000300F3" w:rsidRDefault="000300F3" w:rsidP="00B00947">
      <w:pPr>
        <w:spacing w:after="0"/>
      </w:pPr>
    </w:p>
    <w:p w:rsidR="000300F3" w:rsidRDefault="00563D84" w:rsidP="00B00947">
      <w:pPr>
        <w:spacing w:after="0"/>
      </w:pPr>
      <w:r>
        <w:t>Time of presentation:   _________  am/pm</w:t>
      </w:r>
    </w:p>
    <w:p w:rsidR="00563D84" w:rsidRDefault="00563D84" w:rsidP="00B00947">
      <w:pPr>
        <w:spacing w:after="0"/>
      </w:pPr>
    </w:p>
    <w:p w:rsidR="00563D84" w:rsidRDefault="00563D84" w:rsidP="00B00947">
      <w:pPr>
        <w:spacing w:after="0"/>
      </w:pPr>
      <w:r>
        <w:t>Specific requested date(s):  ______________________________________________________________</w:t>
      </w:r>
    </w:p>
    <w:p w:rsidR="00563D84" w:rsidRDefault="00563D84" w:rsidP="00B00947">
      <w:pPr>
        <w:spacing w:after="0"/>
      </w:pPr>
    </w:p>
    <w:p w:rsidR="00563D84" w:rsidRDefault="00563D84" w:rsidP="00B00947">
      <w:pPr>
        <w:spacing w:after="0"/>
      </w:pPr>
      <w:r>
        <w:t>My institution is able to pay trav</w:t>
      </w:r>
      <w:r w:rsidR="00AE2E1B">
        <w:t>el expenses for speaker:</w:t>
      </w:r>
      <w:r>
        <w:t xml:space="preserve">     </w:t>
      </w:r>
      <w:r>
        <w:sym w:font="Symbol" w:char="F0A0"/>
      </w:r>
      <w:r>
        <w:t xml:space="preserve">  Yes      </w:t>
      </w:r>
      <w:r>
        <w:sym w:font="Symbol" w:char="F0A0"/>
      </w:r>
      <w:r>
        <w:t xml:space="preserve">  No</w:t>
      </w:r>
    </w:p>
    <w:p w:rsidR="00563D84" w:rsidRDefault="00563D84" w:rsidP="00B00947">
      <w:pPr>
        <w:spacing w:after="0"/>
      </w:pPr>
    </w:p>
    <w:p w:rsidR="00563D84" w:rsidRDefault="00563D84" w:rsidP="00563D84">
      <w:pPr>
        <w:spacing w:after="0"/>
      </w:pPr>
      <w:r>
        <w:t>My institution will off</w:t>
      </w:r>
      <w:r w:rsidR="00AE2E1B">
        <w:t>er an honorarium to the speaker:</w:t>
      </w:r>
      <w:r>
        <w:t xml:space="preserve">   </w:t>
      </w:r>
      <w:r>
        <w:sym w:font="Symbol" w:char="F0A0"/>
      </w:r>
      <w:r>
        <w:t xml:space="preserve">  Yes      </w:t>
      </w:r>
      <w:r>
        <w:sym w:font="Symbol" w:char="F0A0"/>
      </w:r>
      <w:r>
        <w:t xml:space="preserve">  No</w:t>
      </w:r>
    </w:p>
    <w:p w:rsidR="00563D84" w:rsidRDefault="00563D84" w:rsidP="00563D84">
      <w:pPr>
        <w:spacing w:after="0"/>
      </w:pPr>
    </w:p>
    <w:p w:rsidR="00563D84" w:rsidRDefault="00563D84" w:rsidP="00563D84">
      <w:pPr>
        <w:spacing w:after="0"/>
      </w:pPr>
      <w:r>
        <w:t>If yes, amount offered: ______________________</w:t>
      </w:r>
    </w:p>
    <w:p w:rsidR="00563D84" w:rsidRDefault="00563D84" w:rsidP="00563D84">
      <w:pPr>
        <w:spacing w:after="0"/>
      </w:pPr>
    </w:p>
    <w:p w:rsidR="00563D84" w:rsidRDefault="00563D84" w:rsidP="00563D84">
      <w:pPr>
        <w:spacing w:after="0"/>
      </w:pPr>
      <w:r>
        <w:t xml:space="preserve">Additional speaker requirements: 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______________________________</w:t>
      </w:r>
    </w:p>
    <w:p w:rsidR="00563D84" w:rsidRDefault="00563D84" w:rsidP="00563D84">
      <w:pPr>
        <w:spacing w:after="0"/>
      </w:pPr>
    </w:p>
    <w:p w:rsidR="00563D84" w:rsidRDefault="00563D84">
      <w:r>
        <w:t>_____________________________________________________________________________________</w:t>
      </w:r>
    </w:p>
    <w:p w:rsidR="00563D84" w:rsidRDefault="00563D84" w:rsidP="00563D84">
      <w:pPr>
        <w:spacing w:after="0"/>
      </w:pPr>
    </w:p>
    <w:p w:rsidR="00563D84" w:rsidRDefault="00AD68A3" w:rsidP="00563D84">
      <w:pPr>
        <w:spacing w:after="0"/>
      </w:pPr>
      <w:r>
        <w:t xml:space="preserve">Please return this form to Karen Lee, Educational Conference Manager at </w:t>
      </w:r>
      <w:hyperlink r:id="rId6" w:history="1">
        <w:r w:rsidRPr="00597714">
          <w:rPr>
            <w:rStyle w:val="Hyperlink"/>
          </w:rPr>
          <w:t>Karen.G.Lee@hitchcock.org</w:t>
        </w:r>
      </w:hyperlink>
      <w:r>
        <w:t>.</w:t>
      </w:r>
    </w:p>
    <w:p w:rsidR="00B00947" w:rsidRDefault="000300F3" w:rsidP="00AD68A3">
      <w:pPr>
        <w:spacing w:after="0"/>
      </w:pPr>
      <w:r>
        <w:tab/>
      </w:r>
    </w:p>
    <w:sectPr w:rsidR="00B00947" w:rsidSect="00D7624E">
      <w:headerReference w:type="default" r:id="rId7"/>
      <w:pgSz w:w="12240" w:h="15840"/>
      <w:pgMar w:top="1267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21FE" w:rsidRDefault="00B021FE" w:rsidP="00B00947">
      <w:pPr>
        <w:spacing w:after="0" w:line="240" w:lineRule="auto"/>
      </w:pPr>
      <w:r>
        <w:separator/>
      </w:r>
    </w:p>
  </w:endnote>
  <w:endnote w:type="continuationSeparator" w:id="0">
    <w:p w:rsidR="00B021FE" w:rsidRDefault="00B021FE" w:rsidP="00B00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21FE" w:rsidRDefault="00B021FE" w:rsidP="00B00947">
      <w:pPr>
        <w:spacing w:after="0" w:line="240" w:lineRule="auto"/>
      </w:pPr>
      <w:r>
        <w:separator/>
      </w:r>
    </w:p>
  </w:footnote>
  <w:footnote w:type="continuationSeparator" w:id="0">
    <w:p w:rsidR="00B021FE" w:rsidRDefault="00B021FE" w:rsidP="00B00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0947" w:rsidRDefault="00B00947" w:rsidP="00D7624E">
    <w:pPr>
      <w:pStyle w:val="Header"/>
      <w:jc w:val="center"/>
    </w:pPr>
    <w:r>
      <w:rPr>
        <w:noProof/>
      </w:rPr>
      <w:drawing>
        <wp:inline distT="0" distB="0" distL="0" distR="0" wp14:anchorId="58A1EA9B" wp14:editId="56B21BFE">
          <wp:extent cx="4930815" cy="573681"/>
          <wp:effectExtent l="0" t="0" r="3175" b="0"/>
          <wp:docPr id="6" name="Picture 6" descr="http://dhbrand.hitchcock.org/dhbrand/dl/chad/CHaD16-4_H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hbrand.hitchcock.org/dhbrand/dl/chad/CHaD16-4_H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8791" cy="5804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00947" w:rsidRDefault="00B00947">
    <w:pPr>
      <w:pStyle w:val="Header"/>
    </w:pPr>
  </w:p>
  <w:p w:rsidR="00B00947" w:rsidRPr="00B00947" w:rsidRDefault="00D7624E">
    <w:pPr>
      <w:pStyle w:val="Header"/>
      <w:rPr>
        <w:sz w:val="28"/>
        <w:szCs w:val="28"/>
        <w:lang w:val="en"/>
      </w:rPr>
    </w:pPr>
    <w:r>
      <w:rPr>
        <w:sz w:val="28"/>
        <w:szCs w:val="28"/>
        <w:lang w:val="en"/>
      </w:rPr>
      <w:t xml:space="preserve">             </w:t>
    </w:r>
    <w:r w:rsidR="00B00947" w:rsidRPr="00B00947">
      <w:rPr>
        <w:sz w:val="28"/>
        <w:szCs w:val="28"/>
        <w:lang w:val="en"/>
      </w:rPr>
      <w:t>Regional Program for Women's &amp; Children's Health</w:t>
    </w:r>
  </w:p>
  <w:p w:rsidR="00B00947" w:rsidRPr="004C571B" w:rsidRDefault="00D7624E">
    <w:pPr>
      <w:pStyle w:val="Header"/>
      <w:rPr>
        <w:sz w:val="28"/>
        <w:szCs w:val="28"/>
        <w:lang w:val="en"/>
      </w:rPr>
    </w:pPr>
    <w:r>
      <w:rPr>
        <w:sz w:val="28"/>
        <w:szCs w:val="28"/>
        <w:lang w:val="en"/>
      </w:rPr>
      <w:t xml:space="preserve">             </w:t>
    </w:r>
    <w:r w:rsidR="00B00947" w:rsidRPr="00B00947">
      <w:rPr>
        <w:sz w:val="28"/>
        <w:szCs w:val="28"/>
        <w:lang w:val="en"/>
      </w:rPr>
      <w:t>Speakers Bureau</w:t>
    </w:r>
    <w:r w:rsidR="00B00947">
      <w:rPr>
        <w:sz w:val="28"/>
        <w:szCs w:val="28"/>
        <w:lang w:val="en"/>
      </w:rPr>
      <w:t xml:space="preserve"> Request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TM0NTA3NjEyNzFQ0lEKTi0uzszPAykwqgUA/fY2KSwAAAA="/>
  </w:docVars>
  <w:rsids>
    <w:rsidRoot w:val="00B00947"/>
    <w:rsid w:val="000300F3"/>
    <w:rsid w:val="002C232B"/>
    <w:rsid w:val="0048158C"/>
    <w:rsid w:val="004C571B"/>
    <w:rsid w:val="00563D84"/>
    <w:rsid w:val="00657968"/>
    <w:rsid w:val="006642DE"/>
    <w:rsid w:val="00674590"/>
    <w:rsid w:val="00745C4C"/>
    <w:rsid w:val="00842F1B"/>
    <w:rsid w:val="008F101F"/>
    <w:rsid w:val="00AD68A3"/>
    <w:rsid w:val="00AE2E1B"/>
    <w:rsid w:val="00B00947"/>
    <w:rsid w:val="00B021FE"/>
    <w:rsid w:val="00B5332A"/>
    <w:rsid w:val="00D7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DFFB82B-C69B-47DD-8337-01F378958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0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947"/>
  </w:style>
  <w:style w:type="paragraph" w:styleId="Footer">
    <w:name w:val="footer"/>
    <w:basedOn w:val="Normal"/>
    <w:link w:val="FooterChar"/>
    <w:uiPriority w:val="99"/>
    <w:unhideWhenUsed/>
    <w:rsid w:val="00B00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947"/>
  </w:style>
  <w:style w:type="character" w:styleId="Hyperlink">
    <w:name w:val="Hyperlink"/>
    <w:basedOn w:val="DefaultParagraphFont"/>
    <w:uiPriority w:val="99"/>
    <w:unhideWhenUsed/>
    <w:rsid w:val="00AD68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ren.G.Lee@hitchcock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rtmouth-Hitchcock</Company>
  <LinksUpToDate>false</LinksUpToDate>
  <CharactersWithSpaces>1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 Program for Women's &amp; Children's Health</dc:title>
  <dc:subject/>
  <dc:creator>Karen G. Lee</dc:creator>
  <cp:keywords/>
  <dc:description/>
  <cp:lastModifiedBy>Ellen U. Reney</cp:lastModifiedBy>
  <cp:revision>3</cp:revision>
  <dcterms:created xsi:type="dcterms:W3CDTF">2019-09-20T12:29:00Z</dcterms:created>
  <dcterms:modified xsi:type="dcterms:W3CDTF">2019-09-20T12:32:00Z</dcterms:modified>
</cp:coreProperties>
</file>